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5B88" w:rsidRDefault="00650916">
      <w:r>
        <w:rPr>
          <w:noProof/>
          <w:lang w:val="en-US"/>
        </w:rPr>
        <w:drawing>
          <wp:inline distT="0" distB="0" distL="0" distR="0" wp14:anchorId="621CF7E0" wp14:editId="76D3C566">
            <wp:extent cx="5731510" cy="41668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6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916" w:rsidRDefault="00650916">
      <w:r>
        <w:rPr>
          <w:noProof/>
          <w:lang w:val="en-US"/>
        </w:rPr>
        <w:lastRenderedPageBreak/>
        <w:drawing>
          <wp:inline distT="0" distB="0" distL="0" distR="0">
            <wp:extent cx="5133975" cy="47339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473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1BF2" w:rsidRDefault="00FA1BF2">
      <w:proofErr w:type="spellStart"/>
      <w:proofErr w:type="gramStart"/>
      <w:r>
        <w:t>Lets</w:t>
      </w:r>
      <w:proofErr w:type="spellEnd"/>
      <w:proofErr w:type="gramEnd"/>
      <w:r>
        <w:t xml:space="preserve"> set x and y axis at 0,0</w:t>
      </w:r>
      <w:r w:rsidR="000F5D37">
        <w:t>, see if we can get a better view.</w:t>
      </w:r>
    </w:p>
    <w:p w:rsidR="00FA1BF2" w:rsidRDefault="00FA1BF2">
      <w:r>
        <w:rPr>
          <w:noProof/>
          <w:lang w:val="en-US"/>
        </w:rPr>
        <w:lastRenderedPageBreak/>
        <w:drawing>
          <wp:inline distT="0" distB="0" distL="0" distR="0" wp14:anchorId="6F7E78C6" wp14:editId="56C0732E">
            <wp:extent cx="5731510" cy="416687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6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BF2" w:rsidRDefault="00FA1BF2"/>
    <w:p w:rsidR="00FA1BF2" w:rsidRDefault="00FA1BF2">
      <w:r>
        <w:t>OK it looks like its 3 or 5 so we will evaluate</w:t>
      </w:r>
    </w:p>
    <w:p w:rsidR="002E1ABF" w:rsidRDefault="002E1ABF">
      <w:r>
        <w:t>PCA scree plot shows that the first two components hold more than 80% of the variance in the original dataset.</w:t>
      </w:r>
    </w:p>
    <w:p w:rsidR="002E1ABF" w:rsidRDefault="002E1ABF">
      <w:r>
        <w:rPr>
          <w:noProof/>
          <w:lang w:val="en-US"/>
        </w:rPr>
        <w:lastRenderedPageBreak/>
        <w:drawing>
          <wp:inline distT="0" distB="0" distL="0" distR="0" wp14:anchorId="38E1F6D1" wp14:editId="7617D072">
            <wp:extent cx="5731510" cy="39884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8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650916" w:rsidRDefault="00650916">
      <w:r>
        <w:rPr>
          <w:noProof/>
          <w:lang w:val="en-US"/>
        </w:rPr>
        <w:drawing>
          <wp:inline distT="0" distB="0" distL="0" distR="0" wp14:anchorId="2632D6A4" wp14:editId="6D4389C2">
            <wp:extent cx="5731510" cy="420878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0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916" w:rsidRDefault="00650916">
      <w:r>
        <w:rPr>
          <w:noProof/>
          <w:lang w:val="en-US"/>
        </w:rPr>
        <w:lastRenderedPageBreak/>
        <w:drawing>
          <wp:inline distT="0" distB="0" distL="0" distR="0" wp14:anchorId="2C6E0321" wp14:editId="20FCD29C">
            <wp:extent cx="5731510" cy="4208780"/>
            <wp:effectExtent l="0" t="0" r="254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0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0916" w:rsidRDefault="0008108C">
      <w:r>
        <w:rPr>
          <w:noProof/>
          <w:lang w:val="en-US"/>
        </w:rPr>
        <w:drawing>
          <wp:inline distT="0" distB="0" distL="0" distR="0" wp14:anchorId="7E491037" wp14:editId="53484FDD">
            <wp:extent cx="5731510" cy="4208780"/>
            <wp:effectExtent l="0" t="0" r="254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0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08C" w:rsidRDefault="0008108C"/>
    <w:p w:rsidR="0008108C" w:rsidRDefault="003D5C6F">
      <w:r>
        <w:rPr>
          <w:noProof/>
          <w:lang w:val="en-US"/>
        </w:rPr>
        <w:lastRenderedPageBreak/>
        <w:drawing>
          <wp:inline distT="0" distB="0" distL="0" distR="0" wp14:anchorId="62FBABBD" wp14:editId="0D25F339">
            <wp:extent cx="5731510" cy="552577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2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3E11" w:rsidRDefault="00F03E11"/>
    <w:p w:rsidR="00F03E11" w:rsidRDefault="00F03E11"/>
    <w:p w:rsidR="00F03E11" w:rsidRDefault="00F03E11"/>
    <w:p w:rsidR="00F03E11" w:rsidRDefault="00F03E11">
      <w:bookmarkStart w:id="0" w:name="_GoBack"/>
      <w:r>
        <w:rPr>
          <w:noProof/>
          <w:lang w:val="en-US"/>
        </w:rPr>
        <w:lastRenderedPageBreak/>
        <w:drawing>
          <wp:inline distT="0" distB="0" distL="0" distR="0" wp14:anchorId="69E091B4" wp14:editId="5BE93C92">
            <wp:extent cx="5731510" cy="552577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2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F03E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wMzY0MTEwMTM3NDFS0lEKTi0uzszPAykwqgUAqc/WmywAAAA="/>
  </w:docVars>
  <w:rsids>
    <w:rsidRoot w:val="00663D8C"/>
    <w:rsid w:val="0008108C"/>
    <w:rsid w:val="000F5D37"/>
    <w:rsid w:val="002C088D"/>
    <w:rsid w:val="002E1ABF"/>
    <w:rsid w:val="003D5C6F"/>
    <w:rsid w:val="00650916"/>
    <w:rsid w:val="00663D8C"/>
    <w:rsid w:val="00941BB4"/>
    <w:rsid w:val="00A4656C"/>
    <w:rsid w:val="00F03E11"/>
    <w:rsid w:val="00FA1BF2"/>
    <w:rsid w:val="00FC6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04208"/>
  <w15:chartTrackingRefBased/>
  <w15:docId w15:val="{EB7CC8B8-046E-4A17-9FB3-27B505535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0</TotalTime>
  <Pages>7</Pages>
  <Words>36</Words>
  <Characters>2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</dc:creator>
  <cp:keywords/>
  <dc:description/>
  <cp:lastModifiedBy>Peter</cp:lastModifiedBy>
  <cp:revision>4</cp:revision>
  <dcterms:created xsi:type="dcterms:W3CDTF">2016-06-22T09:59:00Z</dcterms:created>
  <dcterms:modified xsi:type="dcterms:W3CDTF">2016-06-25T02:16:00Z</dcterms:modified>
</cp:coreProperties>
</file>